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Pr="00532256" w:rsidR="00532256" w:rsidP="0F007250" w:rsidRDefault="004525BF" w14:paraId="37CBEDE7" wp14:noSpellErr="1" wp14:textId="72BDCEAB">
      <w:pPr>
        <w:spacing w:after="0"/>
        <w:jc w:val="center"/>
        <w:rPr>
          <w:b w:val="1"/>
          <w:bCs w:val="1"/>
          <w:sz w:val="24"/>
          <w:szCs w:val="24"/>
        </w:rPr>
      </w:pPr>
      <w:r w:rsidRPr="0F007250" w:rsidR="0F007250">
        <w:rPr>
          <w:b w:val="1"/>
          <w:bCs w:val="1"/>
          <w:sz w:val="24"/>
          <w:szCs w:val="24"/>
        </w:rPr>
        <w:t>Web_Lesson5</w:t>
      </w:r>
      <w:r w:rsidRPr="0F007250" w:rsidR="0F007250">
        <w:rPr>
          <w:b w:val="1"/>
          <w:bCs w:val="1"/>
          <w:sz w:val="24"/>
          <w:szCs w:val="24"/>
        </w:rPr>
        <w:t>:</w:t>
      </w:r>
      <w:r w:rsidRPr="0F007250" w:rsidR="0F007250">
        <w:rPr>
          <w:b w:val="1"/>
          <w:bCs w:val="1"/>
          <w:sz w:val="24"/>
          <w:szCs w:val="24"/>
        </w:rPr>
        <w:t xml:space="preserve"> </w:t>
      </w:r>
      <w:r w:rsidRPr="0F007250" w:rsidR="0F007250">
        <w:rPr>
          <w:b w:val="1"/>
          <w:bCs w:val="1"/>
          <w:sz w:val="24"/>
          <w:szCs w:val="24"/>
        </w:rPr>
        <w:t xml:space="preserve">REST APIs </w:t>
      </w:r>
      <w:r w:rsidRPr="0F007250" w:rsidR="0F007250">
        <w:rPr>
          <w:b w:val="1"/>
          <w:bCs w:val="1"/>
          <w:sz w:val="24"/>
          <w:szCs w:val="24"/>
        </w:rPr>
        <w:t>with Angular JS</w:t>
      </w:r>
    </w:p>
    <w:p xmlns:wp14="http://schemas.microsoft.com/office/word/2010/wordml" w:rsidR="00532256" w:rsidP="00D476E5" w:rsidRDefault="00532256" w14:paraId="4B30B1EA" wp14:textId="77777777">
      <w:pPr>
        <w:spacing w:after="0"/>
        <w:rPr>
          <w:b/>
        </w:rPr>
      </w:pPr>
      <w:r>
        <w:rPr>
          <w:b/>
        </w:rPr>
        <w:t xml:space="preserve"> </w:t>
      </w:r>
    </w:p>
    <w:p xmlns:wp14="http://schemas.microsoft.com/office/word/2010/wordml" w:rsidRPr="00D476E5" w:rsidR="002834F6" w:rsidP="00D476E5" w:rsidRDefault="00CF5F22" w14:paraId="6F8A117B" wp14:textId="77777777">
      <w:pPr>
        <w:spacing w:after="0"/>
        <w:rPr>
          <w:b/>
        </w:rPr>
      </w:pPr>
      <w:r w:rsidRPr="00D476E5">
        <w:rPr>
          <w:b/>
        </w:rPr>
        <w:t>Lesson Overview:</w:t>
      </w:r>
    </w:p>
    <w:p xmlns:wp14="http://schemas.microsoft.com/office/word/2010/wordml" w:rsidR="00D476E5" w:rsidP="00D476E5" w:rsidRDefault="009C2722" w14:paraId="5CB0332A" wp14:noSpellErr="1" wp14:textId="127E8101">
      <w:pPr>
        <w:spacing w:after="0"/>
      </w:pPr>
      <w:r w:rsidR="0F007250">
        <w:rPr/>
        <w:t>I</w:t>
      </w:r>
      <w:r w:rsidR="0F007250">
        <w:rPr/>
        <w:t>mplement</w:t>
      </w:r>
      <w:r w:rsidR="0F007250">
        <w:rPr/>
        <w:t>ation</w:t>
      </w:r>
      <w:r w:rsidR="0F007250">
        <w:rPr/>
        <w:t xml:space="preserve"> of</w:t>
      </w:r>
      <w:r w:rsidR="0F007250">
        <w:rPr/>
        <w:t xml:space="preserve"> REST APIs in </w:t>
      </w:r>
      <w:r w:rsidR="0F007250">
        <w:rPr/>
        <w:t>Angular JS</w:t>
      </w:r>
    </w:p>
    <w:p xmlns:wp14="http://schemas.microsoft.com/office/word/2010/wordml" w:rsidR="00D476E5" w:rsidP="00D476E5" w:rsidRDefault="00D476E5" w14:paraId="66C9C281" wp14:textId="77777777">
      <w:pPr>
        <w:spacing w:after="0"/>
        <w:rPr>
          <w:b/>
        </w:rPr>
      </w:pPr>
    </w:p>
    <w:p xmlns:wp14="http://schemas.microsoft.com/office/word/2010/wordml" w:rsidR="00D476E5" w:rsidP="00D476E5" w:rsidRDefault="00D476E5" w14:paraId="056A470E" wp14:textId="77777777">
      <w:pPr>
        <w:spacing w:after="0"/>
        <w:rPr>
          <w:b/>
        </w:rPr>
      </w:pPr>
      <w:r w:rsidRPr="00D476E5">
        <w:rPr>
          <w:b/>
        </w:rPr>
        <w:t>Use case Description:</w:t>
      </w:r>
    </w:p>
    <w:p xmlns:wp14="http://schemas.microsoft.com/office/word/2010/wordml" w:rsidR="00D476E5" w:rsidP="00D476E5" w:rsidRDefault="00840580" w14:paraId="215074CD" wp14:noSpellErr="1" wp14:textId="2835DE64">
      <w:pPr>
        <w:spacing w:after="0"/>
      </w:pPr>
      <w:r w:rsidRPr="0F007250" w:rsidR="0F007250">
        <w:rPr>
          <w:b w:val="1"/>
          <w:bCs w:val="1"/>
        </w:rPr>
        <w:t>Wikipedia Viewer:</w:t>
      </w:r>
      <w:r w:rsidR="0F007250">
        <w:rPr/>
        <w:t xml:space="preserve"> A sample webpage which will extract data from Wikipedia and display it to the user based on </w:t>
      </w:r>
      <w:r w:rsidR="0F007250">
        <w:rPr/>
        <w:t xml:space="preserve">the </w:t>
      </w:r>
      <w:r w:rsidR="0F007250">
        <w:rPr/>
        <w:t xml:space="preserve">request </w:t>
      </w:r>
      <w:r w:rsidR="0F007250">
        <w:rPr/>
        <w:t xml:space="preserve">with the help of </w:t>
      </w:r>
      <w:r w:rsidR="0F007250">
        <w:rPr/>
        <w:t>REST call</w:t>
      </w:r>
      <w:r w:rsidR="0F007250">
        <w:rPr/>
        <w:t>s</w:t>
      </w:r>
    </w:p>
    <w:p xmlns:wp14="http://schemas.microsoft.com/office/word/2010/wordml" w:rsidR="004F019A" w:rsidP="00D476E5" w:rsidRDefault="004F019A" w14:paraId="259EF640" wp14:textId="77777777">
      <w:pPr>
        <w:spacing w:after="0"/>
      </w:pPr>
    </w:p>
    <w:p xmlns:wp14="http://schemas.microsoft.com/office/word/2010/wordml" w:rsidR="00D476E5" w:rsidP="00D476E5" w:rsidRDefault="00D476E5" w14:paraId="7CFBDF45" wp14:textId="77777777">
      <w:pPr>
        <w:spacing w:after="0"/>
        <w:rPr>
          <w:b/>
        </w:rPr>
      </w:pPr>
      <w:r w:rsidRPr="00D476E5">
        <w:rPr>
          <w:b/>
        </w:rPr>
        <w:t>Programming elements:</w:t>
      </w:r>
    </w:p>
    <w:p xmlns:wp14="http://schemas.microsoft.com/office/word/2010/wordml" w:rsidR="00DE51CE" w:rsidP="00D476E5" w:rsidRDefault="00A12352" w14:paraId="581675CA" wp14:textId="77777777">
      <w:pPr>
        <w:spacing w:after="0"/>
      </w:pPr>
      <w:r w:rsidRPr="00A12352">
        <w:t>Angular JS (Implementation of RESTful APIs with Angular JS)</w:t>
      </w:r>
    </w:p>
    <w:p xmlns:wp14="http://schemas.microsoft.com/office/word/2010/wordml" w:rsidR="00DE51CE" w:rsidP="00D476E5" w:rsidRDefault="00DE51CE" w14:paraId="612B2F7D" wp14:textId="77777777">
      <w:pPr>
        <w:spacing w:after="0"/>
      </w:pPr>
    </w:p>
    <w:p xmlns:wp14="http://schemas.microsoft.com/office/word/2010/wordml" w:rsidR="00D476E5" w:rsidP="00D476E5" w:rsidRDefault="00B3022A" w14:paraId="5765E994" wp14:textId="77777777">
      <w:pPr>
        <w:spacing w:after="0"/>
        <w:rPr>
          <w:b/>
        </w:rPr>
      </w:pPr>
      <w:r>
        <w:rPr>
          <w:b/>
        </w:rPr>
        <w:t xml:space="preserve">Source </w:t>
      </w:r>
      <w:r w:rsidRPr="00B3022A">
        <w:rPr>
          <w:b/>
        </w:rPr>
        <w:t xml:space="preserve">Code: </w:t>
      </w:r>
    </w:p>
    <w:p xmlns:wp14="http://schemas.microsoft.com/office/word/2010/wordml" w:rsidR="006D4321" w:rsidP="00D476E5" w:rsidRDefault="008C0C7A" w14:paraId="2653DCCD" wp14:textId="77777777">
      <w:pPr>
        <w:spacing w:after="0"/>
      </w:pPr>
      <w:hyperlink w:history="1" r:id="rId5">
        <w:r w:rsidRPr="00745615">
          <w:rPr>
            <w:rStyle w:val="Hyperlink"/>
          </w:rPr>
          <w:t>https://umkc.box.com/s/cwv26g1qhi0z86lxg9vst9ejcbmw57k5</w:t>
        </w:r>
      </w:hyperlink>
    </w:p>
    <w:p xmlns:wp14="http://schemas.microsoft.com/office/word/2010/wordml" w:rsidR="008C0C7A" w:rsidP="00D476E5" w:rsidRDefault="008C0C7A" w14:paraId="59D68404" wp14:textId="77777777">
      <w:pPr>
        <w:spacing w:after="0"/>
      </w:pPr>
    </w:p>
    <w:p xmlns:wp14="http://schemas.microsoft.com/office/word/2010/wordml" w:rsidR="00CF5F22" w:rsidP="00D476E5" w:rsidRDefault="00CF5F22" w14:paraId="6B3A76DF" wp14:textId="77777777">
      <w:pPr>
        <w:spacing w:after="0"/>
        <w:rPr>
          <w:b/>
        </w:rPr>
      </w:pPr>
      <w:bookmarkStart w:name="_GoBack" w:id="0"/>
      <w:bookmarkEnd w:id="0"/>
      <w:r w:rsidRPr="00B3022A">
        <w:rPr>
          <w:b/>
        </w:rPr>
        <w:t>In class exercise:</w:t>
      </w:r>
    </w:p>
    <w:p xmlns:wp14="http://schemas.microsoft.com/office/word/2010/wordml" w:rsidR="000E357D" w:rsidP="00D476E5" w:rsidRDefault="000E357D" w14:paraId="18C60205" wp14:textId="77777777">
      <w:pPr>
        <w:spacing w:after="0"/>
      </w:pPr>
      <w:r>
        <w:t xml:space="preserve">Restaurants for U </w:t>
      </w:r>
    </w:p>
    <w:p xmlns:wp14="http://schemas.microsoft.com/office/word/2010/wordml" w:rsidR="00B3022A" w:rsidP="00D476E5" w:rsidRDefault="00115766" w14:paraId="0934EC55" wp14:noSpellErr="1" wp14:textId="329B347E">
      <w:pPr>
        <w:spacing w:after="0"/>
      </w:pPr>
      <w:r w:rsidR="0F007250">
        <w:rPr/>
        <w:t xml:space="preserve">Create an application which </w:t>
      </w:r>
      <w:r w:rsidR="0F007250">
        <w:rPr/>
        <w:t>display</w:t>
      </w:r>
      <w:r w:rsidR="0F007250">
        <w:rPr/>
        <w:t>s</w:t>
      </w:r>
      <w:r w:rsidR="0F007250">
        <w:rPr/>
        <w:t xml:space="preserve"> nearby restaurants with </w:t>
      </w:r>
      <w:r w:rsidR="0F007250">
        <w:rPr/>
        <w:t>sentiment review</w:t>
      </w:r>
      <w:r w:rsidR="0F007250">
        <w:rPr/>
        <w:t xml:space="preserve"> (Hint: Use Four Square API and </w:t>
      </w:r>
      <w:r w:rsidR="0F007250">
        <w:rPr/>
        <w:t xml:space="preserve">Alchemy </w:t>
      </w:r>
      <w:r w:rsidR="0F007250">
        <w:rPr/>
        <w:t>API)</w:t>
      </w:r>
    </w:p>
    <w:p xmlns:wp14="http://schemas.microsoft.com/office/word/2010/wordml" w:rsidR="00C8251A" w:rsidP="00D476E5" w:rsidRDefault="00C8251A" w14:paraId="68DCA0C6" wp14:textId="77777777">
      <w:pPr>
        <w:spacing w:after="0"/>
      </w:pPr>
    </w:p>
    <w:p xmlns:wp14="http://schemas.microsoft.com/office/word/2010/wordml" w:rsidR="00C8251A" w:rsidP="00C8251A" w:rsidRDefault="00C8251A" w14:paraId="1D4B2063" wp14:textId="77777777">
      <w:pPr>
        <w:spacing w:after="0"/>
      </w:pPr>
      <w:r w:rsidRPr="00506B6A">
        <w:rPr>
          <w:b/>
        </w:rPr>
        <w:t>Note:</w:t>
      </w:r>
      <w:r>
        <w:t xml:space="preserve"> </w:t>
      </w:r>
      <w:r w:rsidRPr="00506B6A">
        <w:t>Please don't forget to submit your feedback after the class. This helps a lot in increasing effectiveness of the course.</w:t>
      </w:r>
    </w:p>
    <w:p xmlns:wp14="http://schemas.microsoft.com/office/word/2010/wordml" w:rsidR="00C8251A" w:rsidP="00C8251A" w:rsidRDefault="00C8251A" w14:paraId="79B9398F" wp14:textId="77777777">
      <w:pPr>
        <w:spacing w:after="0"/>
      </w:pPr>
    </w:p>
    <w:p xmlns:wp14="http://schemas.microsoft.com/office/word/2010/wordml" w:rsidR="00C8251A" w:rsidP="0F007250" w:rsidRDefault="00C8251A" w14:paraId="3DA2A24A" wp14:noSpellErr="1" wp14:textId="7F2005C7">
      <w:pPr>
        <w:spacing w:after="0"/>
        <w:rPr>
          <w:rStyle w:val="Hyperlink"/>
        </w:rPr>
      </w:pPr>
      <w:r w:rsidR="0F007250">
        <w:rPr/>
        <w:t xml:space="preserve">Use </w:t>
      </w:r>
      <w:r w:rsidR="0F007250">
        <w:rPr/>
        <w:t>this</w:t>
      </w:r>
      <w:r w:rsidR="0F007250">
        <w:rPr/>
        <w:t xml:space="preserve"> </w:t>
      </w:r>
      <w:r w:rsidR="0F007250">
        <w:rPr/>
        <w:t xml:space="preserve">link to submit your </w:t>
      </w:r>
      <w:r w:rsidR="0F007250">
        <w:rPr/>
        <w:t>feedback</w:t>
      </w:r>
      <w:r w:rsidR="0F007250">
        <w:rPr/>
        <w:t>:</w:t>
      </w:r>
      <w:r w:rsidR="0F007250">
        <w:rPr/>
        <w:t xml:space="preserve"> </w:t>
      </w:r>
      <w:hyperlink r:id="Red2733c22f924999">
        <w:r w:rsidRPr="0F007250" w:rsidR="0F007250">
          <w:rPr>
            <w:rStyle w:val="Hyperlink"/>
          </w:rPr>
          <w:t>https://goo.gl/forms/cZtbrqQo50VjKRhc2</w:t>
        </w:r>
      </w:hyperlink>
    </w:p>
    <w:p xmlns:wp14="http://schemas.microsoft.com/office/word/2010/wordml" w:rsidR="00C8251A" w:rsidP="00C8251A" w:rsidRDefault="00C8251A" w14:paraId="48CFFA9D" wp14:textId="77777777">
      <w:pPr>
        <w:spacing w:after="0"/>
        <w:rPr>
          <w:rStyle w:val="Hyperlink"/>
        </w:rPr>
      </w:pPr>
    </w:p>
    <w:p xmlns:wp14="http://schemas.microsoft.com/office/word/2010/wordml" w:rsidR="00CF5F22" w:rsidP="00D476E5" w:rsidRDefault="00E56734" w14:paraId="2377F776" wp14:textId="77777777">
      <w:pPr>
        <w:spacing w:after="0"/>
        <w:rPr>
          <w:b/>
        </w:rPr>
      </w:pPr>
      <w:r>
        <w:rPr>
          <w:b/>
        </w:rPr>
        <w:t>Assignment:</w:t>
      </w:r>
    </w:p>
    <w:p xmlns:wp14="http://schemas.microsoft.com/office/word/2010/wordml" w:rsidRPr="00927302" w:rsidR="00927302" w:rsidP="00D476E5" w:rsidRDefault="00927302" w14:paraId="6D60CC89" wp14:noSpellErr="1" wp14:textId="69C00E18">
      <w:pPr>
        <w:spacing w:after="0"/>
      </w:pPr>
    </w:p>
    <w:p xmlns:wp14="http://schemas.microsoft.com/office/word/2010/wordml" w:rsidR="00E56734" w:rsidP="00E56734" w:rsidRDefault="000150C0" w14:paraId="3F21B2D6" wp14:textId="77777777">
      <w:pPr>
        <w:spacing w:after="0"/>
      </w:pPr>
      <w:r>
        <w:t xml:space="preserve">1. </w:t>
      </w:r>
      <w:r w:rsidRPr="00E56734" w:rsidR="00E56734">
        <w:t>Create an application which will display the desired videos and sound tracks</w:t>
      </w:r>
      <w:r w:rsidR="00E56734">
        <w:t xml:space="preserve"> (Hint: </w:t>
      </w:r>
      <w:proofErr w:type="spellStart"/>
      <w:r w:rsidR="00E56734">
        <w:t>FreeSound</w:t>
      </w:r>
      <w:proofErr w:type="spellEnd"/>
      <w:r w:rsidR="00E56734">
        <w:t xml:space="preserve"> API and </w:t>
      </w:r>
      <w:proofErr w:type="spellStart"/>
      <w:r w:rsidR="00E56734">
        <w:t>Youtube</w:t>
      </w:r>
      <w:proofErr w:type="spellEnd"/>
      <w:r w:rsidR="00E56734">
        <w:t xml:space="preserve"> API)</w:t>
      </w:r>
    </w:p>
    <w:p xmlns:wp14="http://schemas.microsoft.com/office/word/2010/wordml" w:rsidR="004F019A" w:rsidP="00E56734" w:rsidRDefault="000150C0" w14:paraId="2F919A8D" wp14:noSpellErr="1" wp14:textId="7D576D63">
      <w:pPr>
        <w:spacing w:after="0"/>
      </w:pPr>
      <w:r w:rsidR="0F007250">
        <w:rPr/>
        <w:t xml:space="preserve">2. </w:t>
      </w:r>
      <w:r w:rsidR="0F007250">
        <w:rPr/>
        <w:t>Create an application which will display the</w:t>
      </w:r>
      <w:r w:rsidR="0F007250">
        <w:rPr/>
        <w:t xml:space="preserve"> desired location with </w:t>
      </w:r>
      <w:r w:rsidR="0F007250">
        <w:rPr/>
        <w:t>w</w:t>
      </w:r>
      <w:r w:rsidR="0F007250">
        <w:rPr/>
        <w:t>e</w:t>
      </w:r>
      <w:r w:rsidR="0F007250">
        <w:rPr/>
        <w:t>a</w:t>
      </w:r>
      <w:r w:rsidR="0F007250">
        <w:rPr/>
        <w:t>ther (</w:t>
      </w:r>
      <w:r w:rsidR="0F007250">
        <w:rPr/>
        <w:t>Hint: W</w:t>
      </w:r>
      <w:r w:rsidR="0F007250">
        <w:rPr/>
        <w:t>e</w:t>
      </w:r>
      <w:r w:rsidR="0F007250">
        <w:rPr/>
        <w:t>a</w:t>
      </w:r>
      <w:r w:rsidR="0F007250">
        <w:rPr/>
        <w:t>ther API and Google Maps API)</w:t>
      </w:r>
    </w:p>
    <w:p xmlns:wp14="http://schemas.microsoft.com/office/word/2010/wordml" w:rsidR="00C8251A" w:rsidP="00E56734" w:rsidRDefault="00C8251A" w14:paraId="28F50DB8" wp14:textId="77777777">
      <w:pPr>
        <w:spacing w:after="0"/>
      </w:pPr>
    </w:p>
    <w:p xmlns:wp14="http://schemas.microsoft.com/office/word/2010/wordml" w:rsidRPr="00AF7FD0" w:rsidR="00C8251A" w:rsidP="00C8251A" w:rsidRDefault="00C8251A" w14:paraId="5522127F" wp14:textId="77777777">
      <w:pPr>
        <w:spacing w:after="0"/>
        <w:rPr>
          <w:b/>
        </w:rPr>
      </w:pPr>
      <w:r w:rsidRPr="00AF7FD0">
        <w:rPr>
          <w:b/>
        </w:rPr>
        <w:t>Submission Guidelines:</w:t>
      </w:r>
    </w:p>
    <w:p xmlns:wp14="http://schemas.microsoft.com/office/word/2010/wordml" w:rsidR="00C8251A" w:rsidP="00C8251A" w:rsidRDefault="00C8251A" w14:paraId="483023E8" wp14:textId="77777777">
      <w:pPr>
        <w:spacing w:after="0"/>
      </w:pPr>
    </w:p>
    <w:p w:rsidR="0F007250" w:rsidP="0F007250" w:rsidRDefault="0F007250" w14:noSpellErr="1" w14:paraId="65EB3FE0" w14:textId="585BAC1B">
      <w:pPr>
        <w:pStyle w:val="Normal"/>
        <w:spacing w:after="0"/>
      </w:pPr>
      <w:r w:rsidR="0F007250">
        <w:rPr/>
        <w:t xml:space="preserve">1. </w:t>
      </w:r>
      <w:r w:rsidR="0F007250">
        <w:rPr/>
        <w:t xml:space="preserve">Submit your </w:t>
      </w:r>
      <w:r w:rsidR="0F007250">
        <w:rPr/>
        <w:t xml:space="preserve">source </w:t>
      </w:r>
      <w:r w:rsidR="0F007250">
        <w:rPr/>
        <w:t>code</w:t>
      </w:r>
      <w:r w:rsidR="0F007250">
        <w:rPr/>
        <w:t xml:space="preserve"> and documentation </w:t>
      </w:r>
      <w:r w:rsidR="0F007250">
        <w:rPr/>
        <w:t>to</w:t>
      </w:r>
      <w:r w:rsidR="0F007250">
        <w:rPr/>
        <w:t xml:space="preserve"> </w:t>
      </w:r>
      <w:r w:rsidR="0F007250">
        <w:rPr/>
        <w:t xml:space="preserve">GitHub and </w:t>
      </w:r>
      <w:r w:rsidR="0F007250">
        <w:rPr/>
        <w:t xml:space="preserve"> </w:t>
      </w:r>
      <w:r w:rsidR="0F007250">
        <w:rPr/>
        <w:t>represent t</w:t>
      </w:r>
      <w:r w:rsidR="0F007250">
        <w:rPr/>
        <w:t xml:space="preserve">he work </w:t>
      </w:r>
      <w:r w:rsidR="0F007250">
        <w:rPr/>
        <w:t>t</w:t>
      </w:r>
      <w:r w:rsidR="0F007250">
        <w:rPr/>
        <w:t>hrough wiki page</w:t>
      </w:r>
      <w:r w:rsidR="0F007250">
        <w:rPr/>
        <w:t xml:space="preserve"> </w:t>
      </w:r>
      <w:r w:rsidR="0F007250">
        <w:rPr/>
        <w:t>properl</w:t>
      </w:r>
      <w:r w:rsidR="0F007250">
        <w:rPr/>
        <w:t>y</w:t>
      </w:r>
    </w:p>
    <w:p xmlns:wp14="http://schemas.microsoft.com/office/word/2010/wordml" w:rsidR="00C8251A" w:rsidP="00C8251A" w:rsidRDefault="00C8251A" w14:paraId="1DEB4F78" wp14:noSpellErr="1" wp14:textId="538C3903">
      <w:pPr>
        <w:spacing w:after="0"/>
      </w:pPr>
      <w:r w:rsidR="0F007250">
        <w:rPr/>
        <w:t xml:space="preserve">2. </w:t>
      </w:r>
      <w:r w:rsidR="0F007250">
        <w:rPr/>
        <w:t>C</w:t>
      </w:r>
      <w:r w:rsidR="0F007250">
        <w:rPr/>
        <w:t xml:space="preserve">omment your code </w:t>
      </w:r>
      <w:r w:rsidR="0F007250">
        <w:rPr/>
        <w:t>appropriately</w:t>
      </w:r>
    </w:p>
    <w:p xmlns:wp14="http://schemas.microsoft.com/office/word/2010/wordml" w:rsidR="00C8251A" w:rsidP="00C8251A" w:rsidRDefault="00C8251A" w14:paraId="43E18FAD" wp14:textId="77777777">
      <w:pPr>
        <w:spacing w:after="0"/>
      </w:pPr>
      <w:r>
        <w:t>3. S</w:t>
      </w:r>
      <w:r w:rsidRPr="004356DC">
        <w:t xml:space="preserve">ubmit only source code at </w:t>
      </w:r>
      <w:proofErr w:type="spellStart"/>
      <w:r w:rsidRPr="004356DC">
        <w:t>Turnitin</w:t>
      </w:r>
      <w:proofErr w:type="spellEnd"/>
      <w:r>
        <w:t xml:space="preserve"> in </w:t>
      </w:r>
      <w:r w:rsidRPr="004356DC">
        <w:t>UMKC blackboard</w:t>
      </w:r>
    </w:p>
    <w:p xmlns:wp14="http://schemas.microsoft.com/office/word/2010/wordml" w:rsidR="00C8251A" w:rsidP="00C8251A" w:rsidRDefault="00C8251A" w14:paraId="4DEDD9E9" wp14:textId="77777777">
      <w:pPr>
        <w:spacing w:after="0"/>
      </w:pPr>
      <w:r>
        <w:t xml:space="preserve">4. </w:t>
      </w:r>
      <w:r w:rsidRPr="004356DC">
        <w:t xml:space="preserve">Remember </w:t>
      </w:r>
      <w:r>
        <w:t xml:space="preserve">that </w:t>
      </w:r>
      <w:r w:rsidRPr="004356DC">
        <w:t>similarit</w:t>
      </w:r>
      <w:r>
        <w:t>y score should be less than 45%</w:t>
      </w:r>
    </w:p>
    <w:p xmlns:wp14="http://schemas.microsoft.com/office/word/2010/wordml" w:rsidR="00C8251A" w:rsidP="00C8251A" w:rsidRDefault="00C8251A" w14:paraId="0D35E0E9" wp14:noSpellErr="1" wp14:textId="5CEDC804">
      <w:pPr>
        <w:spacing w:after="0"/>
      </w:pPr>
      <w:r w:rsidR="0F007250">
        <w:rPr/>
        <w:t xml:space="preserve">5. </w:t>
      </w:r>
      <w:r w:rsidR="0F007250">
        <w:rPr/>
        <w:t xml:space="preserve">Use </w:t>
      </w:r>
      <w:r w:rsidR="0F007250">
        <w:rPr/>
        <w:t>this</w:t>
      </w:r>
      <w:r w:rsidR="0F007250">
        <w:rPr/>
        <w:t xml:space="preserve"> </w:t>
      </w:r>
      <w:r w:rsidR="0F007250">
        <w:rPr/>
        <w:t>link to submit your assignment:</w:t>
      </w:r>
      <w:r w:rsidR="0F007250">
        <w:rPr/>
        <w:t xml:space="preserve"> </w:t>
      </w:r>
      <w:hyperlink r:id="Refaab64d19fc4648">
        <w:r w:rsidRPr="0F007250" w:rsidR="0F007250">
          <w:rPr>
            <w:rStyle w:val="Hyperlink"/>
          </w:rPr>
          <w:t>https://goo.gl/forms/wuOlN56YOs21PNv03</w:t>
        </w:r>
      </w:hyperlink>
    </w:p>
    <w:sectPr w:rsidR="00C8251A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F4AE6"/>
    <w:multiLevelType w:val="hybridMultilevel"/>
    <w:tmpl w:val="1E6464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TO2NDa3NDC3MDRR0lEKTi0uzszPAykwMqwFALQHRbQtAAAA"/>
  </w:docVars>
  <w:rsids>
    <w:rsidRoot w:val="00E3796B"/>
    <w:rsid w:val="000150C0"/>
    <w:rsid w:val="00073169"/>
    <w:rsid w:val="000E357D"/>
    <w:rsid w:val="00115766"/>
    <w:rsid w:val="00173997"/>
    <w:rsid w:val="002834F6"/>
    <w:rsid w:val="003A3404"/>
    <w:rsid w:val="004525BF"/>
    <w:rsid w:val="004C7B11"/>
    <w:rsid w:val="004F019A"/>
    <w:rsid w:val="00532256"/>
    <w:rsid w:val="00546592"/>
    <w:rsid w:val="00576B71"/>
    <w:rsid w:val="006D4321"/>
    <w:rsid w:val="00840580"/>
    <w:rsid w:val="008608DF"/>
    <w:rsid w:val="008B6597"/>
    <w:rsid w:val="008C0C7A"/>
    <w:rsid w:val="00927302"/>
    <w:rsid w:val="009C2722"/>
    <w:rsid w:val="00A12352"/>
    <w:rsid w:val="00B3022A"/>
    <w:rsid w:val="00BA32FE"/>
    <w:rsid w:val="00C8251A"/>
    <w:rsid w:val="00CE385D"/>
    <w:rsid w:val="00CF4343"/>
    <w:rsid w:val="00CF5F22"/>
    <w:rsid w:val="00D07237"/>
    <w:rsid w:val="00D476E5"/>
    <w:rsid w:val="00D733C1"/>
    <w:rsid w:val="00D970D4"/>
    <w:rsid w:val="00DE51CE"/>
    <w:rsid w:val="00E10979"/>
    <w:rsid w:val="00E3796B"/>
    <w:rsid w:val="00E452AE"/>
    <w:rsid w:val="00E56734"/>
    <w:rsid w:val="00E71BFA"/>
    <w:rsid w:val="00E97C7F"/>
    <w:rsid w:val="00F1627A"/>
    <w:rsid w:val="00F472EB"/>
    <w:rsid w:val="0F007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37A39"/>
  <w15:chartTrackingRefBased/>
  <w15:docId w15:val="{EDA9BA87-D1A3-44FF-BA4A-C38E27AEAB7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F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02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B3022A"/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3022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3022A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A340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2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umkc.box.com/s/cwv26g1qhi0z86lxg9vst9ejcbmw57k5" TargetMode="Externa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goo.gl/forms/cZtbrqQo50VjKRhc2" TargetMode="External" Id="Red2733c22f924999" /><Relationship Type="http://schemas.openxmlformats.org/officeDocument/2006/relationships/hyperlink" Target="https://goo.gl/forms/wuOlN56YOs21PNv03" TargetMode="External" Id="Refaab64d19fc464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eruva, Vijaya Kumari (UMKC-Student)</dc:creator>
  <keywords/>
  <dc:description/>
  <lastModifiedBy>Karthik Reddy Vundela</lastModifiedBy>
  <revision>31</revision>
  <dcterms:created xsi:type="dcterms:W3CDTF">2017-05-18T04:46:00.0000000Z</dcterms:created>
  <dcterms:modified xsi:type="dcterms:W3CDTF">2017-07-04T19:55:13.3255865Z</dcterms:modified>
</coreProperties>
</file>